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w:t>
      </w:r>
      <w:r>
        <w:t xml:space="preserve"> </w:t>
      </w:r>
      <w:r>
        <w:t xml:space="preserve">des</w:t>
      </w:r>
      <w:r>
        <w:t xml:space="preserve"> </w:t>
      </w:r>
      <w:r>
        <w:t xml:space="preserve">Projekts</w:t>
      </w:r>
      <w:r>
        <w:t xml:space="preserve"> </w:t>
      </w:r>
      <w:r>
        <w:t xml:space="preserve">Co-Kreation</w:t>
      </w:r>
      <w:r>
        <w:t xml:space="preserve"> </w:t>
      </w:r>
      <w:r>
        <w:t xml:space="preserve">in</w:t>
      </w:r>
      <w:r>
        <w:t xml:space="preserve"> </w:t>
      </w:r>
      <w:r>
        <w:t xml:space="preserve">der</w:t>
      </w:r>
      <w:r>
        <w:t xml:space="preserve"> </w:t>
      </w:r>
      <w:r>
        <w:t xml:space="preserve">Region</w:t>
      </w:r>
      <w:r>
        <w:t xml:space="preserve"> </w:t>
      </w:r>
      <w:r>
        <w:t xml:space="preserve">–</w:t>
      </w:r>
      <w:r>
        <w:t xml:space="preserve"> </w:t>
      </w:r>
      <w:r>
        <w:t xml:space="preserve">Systemisch</w:t>
      </w:r>
      <w:r>
        <w:t xml:space="preserve"> </w:t>
      </w:r>
      <w:r>
        <w:t xml:space="preserve">und</w:t>
      </w:r>
      <w:r>
        <w:t xml:space="preserve"> </w:t>
      </w:r>
      <w:r>
        <w:t xml:space="preserve">innovativ</w:t>
      </w:r>
      <w:r>
        <w:t xml:space="preserve"> </w:t>
      </w:r>
      <w:r>
        <w:t xml:space="preserve">Transfer</w:t>
      </w:r>
      <w:r>
        <w:t xml:space="preserve"> </w:t>
      </w:r>
      <w:r>
        <w:t xml:space="preserve">entwickeln</w:t>
      </w:r>
    </w:p>
    <w:p>
      <w:pPr>
        <w:pStyle w:val="Subtitle"/>
      </w:pPr>
      <w:r>
        <w:t xml:space="preserve">(Co-Site)</w:t>
      </w:r>
    </w:p>
    <w:p>
      <w:pPr>
        <w:pStyle w:val="Date"/>
      </w:pPr>
      <w:r>
        <w:t xml:space="preserve">2024-10-17</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i/>
          <w:iCs/>
        </w:rPr>
        <w:t xml:space="preserve">XR</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pPr>
        <w:pStyle w:val="BodyText"/>
      </w:pPr>
      <w:r>
        <w:rPr>
          <w:i/>
          <w:iCs/>
        </w:rPr>
        <w:t xml:space="preserve">Transformation</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i/>
          <w:iCs/>
        </w:rPr>
        <w:t xml:space="preserve">Projekt</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i/>
          <w:iCs/>
        </w:rPr>
        <w:t xml:space="preserve">Projekt</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i/>
          <w:iCs/>
        </w:rPr>
        <w:t xml:space="preserve">Projekt</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i/>
          <w:iCs/>
        </w:rPr>
        <w:t xml:space="preserve">Weiterbildung</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i/>
          <w:iCs/>
        </w:rPr>
        <w:t xml:space="preserve">Kommunikation</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pPr>
        <w:pStyle w:val="BodyText"/>
      </w:pPr>
      <w:r>
        <w:rPr>
          <w:i/>
          <w:iCs/>
        </w:rPr>
        <w:t xml:space="preserve">Risikomanagement</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i/>
          <w:iCs/>
        </w:rPr>
        <w:t xml:space="preserve">Gefahr</w:t>
      </w:r>
      <w:r>
        <w:rPr>
          <w:i/>
          <w:iCs/>
        </w:rPr>
        <w:t xml:space="preserve">,</w:t>
      </w:r>
      <w:r>
        <w:rPr>
          <w:i/>
          <w:iCs/>
        </w:rPr>
        <w:t xml:space="preserve"> </w:t>
      </w:r>
      <w:r>
        <w:rPr>
          <w:i/>
          <w:iCs/>
        </w:rPr>
        <w:t xml:space="preserve">KRITIS</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pPr>
        <w:pStyle w:val="BodyText"/>
      </w:pPr>
      <w:r>
        <w:rPr>
          <w:i/>
          <w:iCs/>
        </w:rPr>
        <w:t xml:space="preserve">XR</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i/>
          <w:iCs/>
        </w:rPr>
        <w:t xml:space="preserve">XR</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pPr>
        <w:pStyle w:val="BodyText"/>
      </w:pPr>
      <w:r>
        <w:rPr>
          <w:i/>
          <w:iCs/>
        </w:rPr>
        <w:t xml:space="preserve">XR</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i/>
          <w:iCs/>
        </w:rPr>
        <w:t xml:space="preserve">Wirkung</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pPr>
        <w:pStyle w:val="BodyText"/>
      </w:pPr>
      <w:r>
        <w:rPr>
          <w:i/>
          <w:iCs/>
        </w:rPr>
        <w:t xml:space="preserve">Wirkung</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pPr>
        <w:pStyle w:val="BodyText"/>
      </w:pPr>
      <w:r>
        <w:rPr>
          <w:i/>
          <w:iCs/>
        </w:rPr>
        <w:t xml:space="preserve">Wirkung</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i/>
          <w:iCs/>
        </w:rPr>
        <w:t xml:space="preserve">Weiterbild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pPr>
        <w:pStyle w:val="BodyText"/>
      </w:pPr>
      <w:r>
        <w:rPr>
          <w:i/>
          <w:iCs/>
        </w:rPr>
        <w:t xml:space="preserve">Projekt</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i/>
          <w:iCs/>
        </w:rPr>
        <w:t xml:space="preserve">Weiterbildung</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i/>
          <w:iCs/>
        </w:rPr>
        <w:t xml:space="preserve">Risikomanagement</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i/>
          <w:iCs/>
        </w:rPr>
        <w:t xml:space="preserve">Transformation</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pPr>
        <w:pStyle w:val="BodyText"/>
      </w:pPr>
      <w:r>
        <w:rPr>
          <w:i/>
          <w:iCs/>
        </w:rPr>
        <w:t xml:space="preserve">KRITIS</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i/>
          <w:iCs/>
        </w:rPr>
        <w:t xml:space="preserve">GBI</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pPr>
        <w:pStyle w:val="BodyText"/>
      </w:pPr>
      <w:r>
        <w:rPr>
          <w:i/>
          <w:iCs/>
        </w:rPr>
        <w:t xml:space="preserve">GBI</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i/>
          <w:iCs/>
        </w:rPr>
        <w:t xml:space="preserve">Transformatio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i/>
          <w:iCs/>
        </w:rPr>
        <w:t xml:space="preserve">Partizipatio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pPr>
        <w:pStyle w:val="BodyText"/>
      </w:pPr>
      <w:r>
        <w:rPr>
          <w:i/>
          <w:iCs/>
        </w:rPr>
        <w:t xml:space="preserve">Partizipation</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i/>
          <w:iCs/>
        </w:rPr>
        <w:t xml:space="preserve">Partizipatio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i/>
          <w:iCs/>
        </w:rPr>
        <w:t xml:space="preserve">Kommunikation</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i/>
          <w:iCs/>
        </w:rPr>
        <w:t xml:space="preserve">Partizipatio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i/>
          <w:iCs/>
        </w:rPr>
        <w:t xml:space="preserve">Digitale Technologien</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i/>
          <w:iCs/>
        </w:rPr>
        <w:t xml:space="preserve">Projekt</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pPr>
        <w:pStyle w:val="BodyText"/>
      </w:pPr>
      <w:r>
        <w:rPr>
          <w:i/>
          <w:iCs/>
        </w:rPr>
        <w:t xml:space="preserve">Projekt</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i/>
          <w:iCs/>
        </w:rPr>
        <w:t xml:space="preserve">GBI</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i/>
          <w:iCs/>
        </w:rPr>
        <w:t xml:space="preserve">InfoTool</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i/>
          <w:iCs/>
        </w:rPr>
        <w:t xml:space="preserve">Dat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i/>
          <w:iCs/>
        </w:rPr>
        <w:t xml:space="preserve">Dat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i/>
          <w:iCs/>
        </w:rPr>
        <w:t xml:space="preserve">CoSite</w:t>
      </w:r>
      <w:r>
        <w:rPr>
          <w:i/>
          <w:iCs/>
        </w:rPr>
        <w:t xml:space="preserve">,</w:t>
      </w:r>
      <w:r>
        <w:rPr>
          <w:i/>
          <w:iCs/>
        </w:rPr>
        <w:t xml:space="preserve"> </w:t>
      </w:r>
      <w:r>
        <w:rPr>
          <w:i/>
          <w:iCs/>
        </w:rPr>
        <w:t xml:space="preserve">InfoTool</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i/>
          <w:iCs/>
        </w:rPr>
        <w:t xml:space="preserve">GBI</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pPr>
        <w:pStyle w:val="BodyText"/>
      </w:pPr>
      <w:r>
        <w:rPr>
          <w:i/>
          <w:iCs/>
        </w:rPr>
        <w:t xml:space="preserve">Kommunikation</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i/>
          <w:iCs/>
        </w:rPr>
        <w:t xml:space="preserve">Weiterbildung</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pPr>
        <w:pStyle w:val="BodyText"/>
      </w:pPr>
      <w:r>
        <w:rPr>
          <w:i/>
          <w:iCs/>
        </w:rPr>
        <w:t xml:space="preserve">Digitale Technologien</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pPr>
        <w:pStyle w:val="BodyText"/>
      </w:pPr>
      <w:r>
        <w:rPr>
          <w:i/>
          <w:iCs/>
        </w:rPr>
        <w:t xml:space="preserve">GBI</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i/>
          <w:iCs/>
        </w:rPr>
        <w:t xml:space="preserve">GBI</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i/>
          <w:iCs/>
        </w:rPr>
        <w:t xml:space="preserve">Projek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pPr>
        <w:pStyle w:val="BodyText"/>
      </w:pPr>
      <w:r>
        <w:rPr>
          <w:i/>
          <w:iCs/>
        </w:rPr>
        <w:t xml:space="preserve">XR</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i/>
          <w:iCs/>
        </w:rPr>
        <w:t xml:space="preserve">Wirkung</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i/>
          <w:iCs/>
        </w:rPr>
        <w:t xml:space="preserve">Ökosystem</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i/>
          <w:iCs/>
        </w:rPr>
        <w:t xml:space="preserve">Projekt</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i/>
          <w:iCs/>
        </w:rPr>
        <w:t xml:space="preserve">Naturgefahr</w:t>
      </w:r>
      <w:r>
        <w:rPr>
          <w:i/>
          <w:iCs/>
        </w:rPr>
        <w:t xml:space="preserve">,</w:t>
      </w:r>
      <w:r>
        <w:rPr>
          <w:i/>
          <w:iCs/>
        </w:rPr>
        <w:t xml:space="preserve"> </w:t>
      </w:r>
      <w:r>
        <w:rPr>
          <w:i/>
          <w:iCs/>
        </w:rPr>
        <w:t xml:space="preserve">Risikomanagement</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i/>
          <w:iCs/>
        </w:rPr>
        <w:t xml:space="preserve">KRITIS</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pPr>
        <w:pStyle w:val="BodyText"/>
      </w:pPr>
      <w:r>
        <w:rPr>
          <w:i/>
          <w:iCs/>
        </w:rPr>
        <w:t xml:space="preserve">XR</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pPr>
        <w:pStyle w:val="BodyText"/>
      </w:pPr>
      <w:r>
        <w:rPr>
          <w:i/>
          <w:iCs/>
        </w:rPr>
        <w:t xml:space="preserve">Kommunikation</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i/>
          <w:iCs/>
        </w:rPr>
        <w:t xml:space="preserve">Naturgefahren</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i/>
          <w:iCs/>
        </w:rPr>
        <w:t xml:space="preserve">Digitale Technologie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pPr>
        <w:pStyle w:val="BodyText"/>
      </w:pPr>
      <w:r>
        <w:rPr>
          <w:i/>
          <w:iCs/>
        </w:rPr>
        <w:t xml:space="preserve">GBI</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i/>
          <w:iCs/>
        </w:rPr>
        <w:t xml:space="preserve">Dat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i/>
          <w:iCs/>
        </w:rPr>
        <w:t xml:space="preserve">Naturgefahren</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i/>
          <w:iCs/>
        </w:rPr>
        <w:t xml:space="preserve">Naturgefahren</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pPr>
        <w:pStyle w:val="BodyText"/>
      </w:pPr>
      <w:r>
        <w:rPr>
          <w:i/>
          <w:iCs/>
        </w:rPr>
        <w:t xml:space="preserve">Wirkung</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i/>
          <w:iCs/>
        </w:rPr>
        <w:t xml:space="preserve">Weiter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i/>
          <w:iCs/>
        </w:rPr>
        <w:t xml:space="preserve">Daten</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i/>
          <w:iCs/>
        </w:rPr>
        <w:t xml:space="preserve">Weiterbildung</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i/>
          <w:iCs/>
        </w:rPr>
        <w:t xml:space="preserve">Digitale Technologi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i/>
          <w:iCs/>
        </w:rPr>
        <w:t xml:space="preserve">Digitale Technologi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i/>
          <w:iCs/>
        </w:rPr>
        <w:t xml:space="preserve">Naturgefahre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i/>
          <w:iCs/>
        </w:rPr>
        <w:t xml:space="preserve">Risikomanagement</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pPr>
        <w:pStyle w:val="BodyText"/>
      </w:pPr>
      <w:r>
        <w:rPr>
          <w:i/>
          <w:iCs/>
        </w:rPr>
        <w:t xml:space="preserve">Naturgefahren</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pPr>
        <w:pStyle w:val="BodyText"/>
      </w:pPr>
      <w:r>
        <w:rPr>
          <w:i/>
          <w:iCs/>
        </w:rPr>
        <w:t xml:space="preserve">Projekt</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i/>
          <w:iCs/>
        </w:rPr>
        <w:t xml:space="preserve">Daten</w:t>
      </w:r>
      <w:r>
        <w:rPr>
          <w:i/>
          <w:iCs/>
        </w:rPr>
        <w:t xml:space="preserve">,</w:t>
      </w:r>
      <w:r>
        <w:rPr>
          <w:i/>
          <w:iCs/>
        </w:rPr>
        <w:t xml:space="preserve"> </w:t>
      </w:r>
      <w:r>
        <w:rPr>
          <w:i/>
          <w:iCs/>
        </w:rPr>
        <w:t xml:space="preserve">Informationssystem</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i/>
          <w:iCs/>
        </w:rPr>
        <w:t xml:space="preserve">InfoTool</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i/>
          <w:iCs/>
        </w:rPr>
        <w:t xml:space="preserve">InfoTool</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i/>
          <w:iCs/>
        </w:rPr>
        <w:t xml:space="preserve">InfoTool</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i/>
          <w:iCs/>
        </w:rPr>
        <w:t xml:space="preserve">InfoTool</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i/>
          <w:iCs/>
        </w:rPr>
        <w:t xml:space="preserve">Informationssystem</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i/>
          <w:iCs/>
        </w:rPr>
        <w:t xml:space="preserve">Informationssystem</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i/>
          <w:iCs/>
        </w:rPr>
        <w:t xml:space="preserve">InfoTool</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i/>
          <w:iCs/>
        </w:rPr>
        <w:t xml:space="preserve">Informationssystem</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pPr>
        <w:pStyle w:val="BodyText"/>
      </w:pPr>
      <w:r>
        <w:rPr>
          <w:i/>
          <w:iCs/>
        </w:rPr>
        <w:t xml:space="preserve">Transformation</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pPr>
        <w:pStyle w:val="BodyText"/>
      </w:pPr>
      <w:r>
        <w:rPr>
          <w:i/>
          <w:iCs/>
        </w:rPr>
        <w:t xml:space="preserve">Projekt</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i/>
          <w:iCs/>
        </w:rPr>
        <w:t xml:space="preserve">Weiterbildung</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i/>
          <w:iCs/>
        </w:rPr>
        <w:t xml:space="preserve">GBI</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i/>
          <w:iCs/>
        </w:rPr>
        <w:t xml:space="preserve">Naturgefahren</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pPr>
        <w:pStyle w:val="BodyText"/>
      </w:pPr>
      <w:r>
        <w:rPr>
          <w:i/>
          <w:iCs/>
        </w:rPr>
        <w:t xml:space="preserve">GBI</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pPr>
        <w:pStyle w:val="BodyText"/>
      </w:pPr>
      <w:r>
        <w:rPr>
          <w:i/>
          <w:iCs/>
        </w:rPr>
        <w:t xml:space="preserve">Digitale Technologien</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i/>
          <w:iCs/>
        </w:rPr>
        <w:t xml:space="preserve">KRITIS</w:t>
      </w:r>
      <w:r>
        <w:rPr>
          <w:i/>
          <w:iCs/>
        </w:rPr>
        <w:t xml:space="preserve">,</w:t>
      </w:r>
      <w:r>
        <w:rPr>
          <w:i/>
          <w:iCs/>
        </w:rPr>
        <w:t xml:space="preserve"> </w:t>
      </w:r>
      <w:r>
        <w:rPr>
          <w:i/>
          <w:iCs/>
        </w:rPr>
        <w:t xml:space="preserve">Risikomanagmen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i/>
          <w:iCs/>
        </w:rPr>
        <w:t xml:space="preserve">XR</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i/>
          <w:iCs/>
        </w:rPr>
        <w:t xml:space="preserve">Naturgefahren</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i/>
          <w:iCs/>
        </w:rPr>
        <w:t xml:space="preserve">XR</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i/>
          <w:iCs/>
        </w:rPr>
        <w:t xml:space="preserve">Wirkung</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i/>
          <w:iCs/>
        </w:rPr>
        <w:t xml:space="preserve">GIS</w:t>
      </w:r>
      <w:r>
        <w:rPr>
          <w:i/>
          <w:iCs/>
        </w:rPr>
        <w:t xml:space="preserve">,</w:t>
      </w:r>
      <w:r>
        <w:rPr>
          <w:i/>
          <w:iCs/>
        </w:rPr>
        <w:t xml:space="preserve"> </w:t>
      </w:r>
      <w:r>
        <w:rPr>
          <w:i/>
          <w:iCs/>
        </w:rPr>
        <w:t xml:space="preserve">GeoNode</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pPr>
        <w:pStyle w:val="BodyText"/>
      </w:pPr>
      <w:r>
        <w:rPr>
          <w:i/>
          <w:iCs/>
        </w:rPr>
        <w:t xml:space="preserve">GBI</w:t>
      </w:r>
      <w:r>
        <w:rPr>
          <w:i/>
          <w:iCs/>
        </w:rPr>
        <w:t xml:space="preserve">,</w:t>
      </w:r>
      <w:r>
        <w:rPr>
          <w:i/>
          <w:iCs/>
        </w:rPr>
        <w:t xml:space="preserve"> </w:t>
      </w:r>
      <w:r>
        <w:rPr>
          <w:i/>
          <w:iCs/>
        </w:rPr>
        <w:t xml:space="preserve">KRITIS</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i/>
          <w:iCs/>
        </w:rPr>
        <w:t xml:space="preserve">Wirkung</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i/>
          <w:iCs/>
        </w:rPr>
        <w:t xml:space="preserve">KRITIS</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i/>
          <w:iCs/>
        </w:rPr>
        <w:t xml:space="preserve">Kommunikation</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pPr>
        <w:pStyle w:val="BodyText"/>
      </w:pPr>
      <w:r>
        <w:rPr>
          <w:i/>
          <w:iCs/>
        </w:rPr>
        <w:t xml:space="preserve">Risikomanagement</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i/>
          <w:iCs/>
        </w:rPr>
        <w:t xml:space="preserve">GBI</w:t>
      </w:r>
      <w:r>
        <w:rPr>
          <w:i/>
          <w:iCs/>
        </w:rPr>
        <w:t xml:space="preserve">,</w:t>
      </w:r>
      <w:r>
        <w:rPr>
          <w:i/>
          <w:iCs/>
        </w:rPr>
        <w:t xml:space="preserve"> </w:t>
      </w:r>
      <w:r>
        <w:rPr>
          <w:i/>
          <w:iCs/>
        </w:rPr>
        <w:t xml:space="preserve">Daten</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i/>
          <w:iCs/>
        </w:rPr>
        <w:t xml:space="preserve">KRITIS</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i/>
          <w:iCs/>
        </w:rPr>
        <w:t xml:space="preserve">Risikomanagement</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i/>
          <w:iCs/>
        </w:rPr>
        <w:t xml:space="preserve">Hitzeinsel</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i/>
          <w:iCs/>
        </w:rPr>
        <w:t xml:space="preserve">Klima</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i/>
          <w:iCs/>
        </w:rPr>
        <w:t xml:space="preserve">Kommunikatio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i/>
          <w:iCs/>
        </w:rPr>
        <w:t xml:space="preserve">Klima</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i/>
          <w:iCs/>
        </w:rPr>
        <w:t xml:space="preserve">Klima</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i/>
          <w:iCs/>
        </w:rPr>
        <w:t xml:space="preserve">Klima</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i/>
          <w:iCs/>
        </w:rPr>
        <w:t xml:space="preserve">Transformation</w:t>
      </w:r>
      <w:r>
        <w:rPr>
          <w:i/>
          <w:iCs/>
        </w:rPr>
        <w:t xml:space="preserve">,</w:t>
      </w:r>
      <w:r>
        <w:rPr>
          <w:i/>
          <w:iCs/>
        </w:rPr>
        <w:t xml:space="preserve"> </w:t>
      </w:r>
      <w:r>
        <w:rPr>
          <w:i/>
          <w:iCs/>
        </w:rPr>
        <w:t xml:space="preserve">Klima</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i/>
          <w:iCs/>
        </w:rPr>
        <w:t xml:space="preserve">Partizipatio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pPr>
        <w:pStyle w:val="BodyText"/>
      </w:pPr>
      <w:r>
        <w:rPr>
          <w:i/>
          <w:iCs/>
        </w:rPr>
        <w:t xml:space="preserve">Kommunikation</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pPr>
        <w:pStyle w:val="BodyText"/>
      </w:pPr>
      <w:r>
        <w:rPr>
          <w:i/>
          <w:iCs/>
        </w:rPr>
        <w:t xml:space="preserve">Risikomanagement</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i/>
          <w:iCs/>
        </w:rPr>
        <w:t xml:space="preserve">Risikomanagment</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pPr>
        <w:pStyle w:val="BodyText"/>
      </w:pPr>
      <w:r>
        <w:rPr>
          <w:i/>
          <w:iCs/>
        </w:rPr>
        <w:t xml:space="preserve">KRITIS</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i/>
          <w:iCs/>
        </w:rPr>
        <w:t xml:space="preserve">KRITIS</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pPr>
        <w:pStyle w:val="BodyText"/>
      </w:pPr>
      <w:r>
        <w:rPr>
          <w:i/>
          <w:iCs/>
        </w:rPr>
        <w:t xml:space="preserve">KRITIS</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i/>
          <w:iCs/>
        </w:rPr>
        <w:t xml:space="preserve">GBI</w:t>
      </w:r>
      <w:r>
        <w:rPr>
          <w:i/>
          <w:iCs/>
        </w:rPr>
        <w:t xml:space="preserve">,</w:t>
      </w:r>
      <w:r>
        <w:rPr>
          <w:i/>
          <w:iCs/>
        </w:rPr>
        <w:t xml:space="preserve"> </w:t>
      </w:r>
      <w:r>
        <w:rPr>
          <w:i/>
          <w:iCs/>
        </w:rPr>
        <w:t xml:space="preserve">Daten</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i/>
          <w:iCs/>
        </w:rPr>
        <w:t xml:space="preserve">Weiterbildung</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i/>
          <w:iCs/>
        </w:rPr>
        <w:t xml:space="preserve">Kommunikation</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i/>
          <w:iCs/>
        </w:rPr>
        <w:t xml:space="preserve">Transformation</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i/>
          <w:iCs/>
        </w:rPr>
        <w:t xml:space="preserve">Kommunikatio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i/>
          <w:iCs/>
        </w:rPr>
        <w:t xml:space="preserve">Da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i/>
          <w:iCs/>
        </w:rPr>
        <w:t xml:space="preserve">Kommunikatio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i/>
          <w:iCs/>
        </w:rPr>
        <w:t xml:space="preserve">XR</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i/>
          <w:iCs/>
        </w:rPr>
        <w:t xml:space="preserve">Projekt</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pPr>
        <w:pStyle w:val="BodyText"/>
      </w:pPr>
      <w:r>
        <w:rPr>
          <w:i/>
          <w:iCs/>
        </w:rPr>
        <w:t xml:space="preserve">Wirkung</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i/>
          <w:iCs/>
        </w:rPr>
        <w:t xml:space="preserve">Transformation</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i/>
          <w:iCs/>
        </w:rPr>
        <w:t xml:space="preserve">Transformatio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i/>
          <w:iCs/>
        </w:rPr>
        <w:t xml:space="preserve">Transformatio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i/>
          <w:iCs/>
        </w:rPr>
        <w:t xml:space="preserve">GBI</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pPr>
        <w:pStyle w:val="BodyText"/>
      </w:pPr>
      <w:r>
        <w:rPr>
          <w:i/>
          <w:iCs/>
        </w:rPr>
        <w:t xml:space="preserve">GBI</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i/>
          <w:iCs/>
        </w:rPr>
        <w:t xml:space="preserve">Gefahr</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pPr>
        <w:pStyle w:val="BodyText"/>
      </w:pPr>
      <w:r>
        <w:rPr>
          <w:i/>
          <w:iCs/>
        </w:rPr>
        <w:t xml:space="preserve">Projekt</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i/>
          <w:iCs/>
        </w:rPr>
        <w:t xml:space="preserve">Ökosystem</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i/>
          <w:iCs/>
        </w:rPr>
        <w:t xml:space="preserve">Ökosystem</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i/>
          <w:iCs/>
        </w:rPr>
        <w:t xml:space="preserve">Wissensmanagement</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i/>
          <w:iCs/>
        </w:rPr>
        <w:t xml:space="preserve">Wirkung</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i/>
          <w:iCs/>
        </w:rPr>
        <w:t xml:space="preserve">Wirkung</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i/>
          <w:iCs/>
        </w:rPr>
        <w:t xml:space="preserve">Partizipatio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i/>
          <w:iCs/>
        </w:rPr>
        <w:t xml:space="preserve">Kommunikation</w:t>
      </w:r>
      <w:r>
        <w:rPr>
          <w:i/>
          <w:iCs/>
        </w:rPr>
        <w:t xml:space="preserve">,</w:t>
      </w:r>
      <w:r>
        <w:rPr>
          <w:i/>
          <w:iCs/>
        </w:rPr>
        <w:t xml:space="preserve"> </w:t>
      </w:r>
      <w:r>
        <w:rPr>
          <w:i/>
          <w:iCs/>
        </w:rPr>
        <w:t xml:space="preserve">Partizip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pPr>
        <w:pStyle w:val="BodyText"/>
      </w:pPr>
      <w:r>
        <w:rPr>
          <w:i/>
          <w:iCs/>
        </w:rPr>
        <w:t xml:space="preserve">Projekt</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i/>
          <w:iCs/>
        </w:rPr>
        <w:t xml:space="preserve">GBI</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i/>
          <w:iCs/>
        </w:rPr>
        <w:t xml:space="preserve">Naturgefahren</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pPr>
        <w:pStyle w:val="BodyText"/>
      </w:pPr>
      <w:r>
        <w:rPr>
          <w:i/>
          <w:iCs/>
        </w:rPr>
        <w:t xml:space="preserve">GBI</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pPr>
        <w:pStyle w:val="BodyText"/>
      </w:pPr>
      <w:r>
        <w:rPr>
          <w:i/>
          <w:iCs/>
        </w:rPr>
        <w:t xml:space="preserve">Projekt</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pPr>
        <w:pStyle w:val="BodyText"/>
      </w:pPr>
      <w:r>
        <w:rPr>
          <w:i/>
          <w:iCs/>
        </w:rPr>
        <w:t xml:space="preserve">Risikomanagement</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pPr>
        <w:pStyle w:val="BodyText"/>
      </w:pPr>
      <w:r>
        <w:rPr>
          <w:i/>
          <w:iCs/>
        </w:rPr>
        <w:t xml:space="preserve">Kommunikation</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pPr>
        <w:pStyle w:val="BodyText"/>
      </w:pPr>
      <w:r>
        <w:rPr>
          <w:i/>
          <w:iCs/>
        </w:rPr>
        <w:t xml:space="preserve">Kommunikation</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pPr>
        <w:pStyle w:val="BodyText"/>
      </w:pPr>
      <w:r>
        <w:rPr>
          <w:i/>
          <w:iCs/>
        </w:rPr>
        <w:t xml:space="preserve">Wirkung</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i/>
          <w:iCs/>
        </w:rPr>
        <w:t xml:space="preserve">Partizipatio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i/>
          <w:iCs/>
        </w:rPr>
        <w:t xml:space="preserve">Weiterbildung</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i/>
          <w:iCs/>
        </w:rPr>
        <w:t xml:space="preserve">Weiterbildung</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i/>
          <w:iCs/>
        </w:rPr>
        <w:t xml:space="preserve">Daten</w:t>
      </w:r>
      <w:r>
        <w:rPr>
          <w:i/>
          <w:iCs/>
        </w:rPr>
        <w:t xml:space="preserve">,</w:t>
      </w:r>
      <w:r>
        <w:rPr>
          <w:i/>
          <w:iCs/>
        </w:rPr>
        <w:t xml:space="preserve"> </w:t>
      </w:r>
      <w:r>
        <w:rPr>
          <w:i/>
          <w:iCs/>
        </w:rPr>
        <w:t xml:space="preserve">Informationssystem</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pPr>
        <w:pStyle w:val="BodyText"/>
      </w:pPr>
      <w:r>
        <w:rPr>
          <w:i/>
          <w:iCs/>
        </w:rPr>
        <w:t xml:space="preserve">Projekt</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i/>
          <w:iCs/>
        </w:rPr>
        <w:t xml:space="preserve">Projekt</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i/>
          <w:iCs/>
        </w:rPr>
        <w:t xml:space="preserve">GBI</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i/>
          <w:iCs/>
        </w:rPr>
        <w:t xml:space="preserve">GBI</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pPr>
        <w:pStyle w:val="BodyText"/>
      </w:pPr>
      <w:r>
        <w:rPr>
          <w:i/>
          <w:iCs/>
        </w:rPr>
        <w:t xml:space="preserve">GBI</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i/>
          <w:iCs/>
        </w:rPr>
        <w:t xml:space="preserve">Ökosystem</w:t>
      </w:r>
      <w:r>
        <w:rPr>
          <w:i/>
          <w:iCs/>
        </w:rPr>
        <w:t xml:space="preserve">,</w:t>
      </w:r>
      <w:r>
        <w:rPr>
          <w:i/>
          <w:iCs/>
        </w:rPr>
        <w:t xml:space="preserve"> </w:t>
      </w:r>
      <w:r>
        <w:rPr>
          <w:i/>
          <w:iCs/>
        </w:rPr>
        <w:t xml:space="preserve">Risikomanagement</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i/>
          <w:iCs/>
        </w:rPr>
        <w:t xml:space="preserve">Kommunikation</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i/>
          <w:iCs/>
        </w:rPr>
        <w:t xml:space="preserve">GBI</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pPr>
        <w:pStyle w:val="BodyText"/>
      </w:pPr>
      <w:r>
        <w:rPr>
          <w:i/>
          <w:iCs/>
        </w:rPr>
        <w:t xml:space="preserve">Ökosystem</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i/>
          <w:iCs/>
        </w:rPr>
        <w:t xml:space="preserve">Risikomanagement</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i/>
          <w:iCs/>
        </w:rPr>
        <w:t xml:space="preserve">Risikomanagement</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i/>
          <w:iCs/>
        </w:rPr>
        <w:t xml:space="preserve">urbaner Retentionsraum</w:t>
      </w:r>
      <w:r>
        <w:rPr>
          <w:i/>
          <w:iCs/>
        </w:rPr>
        <w:t xml:space="preserve">,</w:t>
      </w:r>
      <w:r>
        <w:rPr>
          <w:i/>
          <w:iCs/>
        </w:rPr>
        <w:t xml:space="preserve"> </w:t>
      </w:r>
      <w:r>
        <w:rPr>
          <w:i/>
          <w:iCs/>
        </w:rPr>
        <w:t xml:space="preserve">GBI</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i/>
          <w:iCs/>
        </w:rPr>
        <w:t xml:space="preserve">Risikomanagement</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i/>
          <w:iCs/>
        </w:rPr>
        <w:t xml:space="preserve">Risikomanagement</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i/>
          <w:iCs/>
        </w:rPr>
        <w:t xml:space="preserve">GBI</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i/>
          <w:iCs/>
        </w:rPr>
        <w:t xml:space="preserve">KRITIS</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i/>
          <w:iCs/>
        </w:rPr>
        <w:t xml:space="preserve">XR</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i/>
          <w:iCs/>
        </w:rPr>
        <w:t xml:space="preserve">XR</w:t>
      </w:r>
      <w:r>
        <w:rPr>
          <w:i/>
          <w:iCs/>
        </w:rPr>
        <w:t xml:space="preserve">,</w:t>
      </w:r>
      <w:r>
        <w:rPr>
          <w:i/>
          <w:iCs/>
        </w:rPr>
        <w:t xml:space="preserve"> </w:t>
      </w:r>
      <w:r>
        <w:rPr>
          <w:i/>
          <w:iCs/>
        </w:rPr>
        <w:t xml:space="preserve">Digitale Technologi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i/>
          <w:iCs/>
        </w:rPr>
        <w:t xml:space="preserve">Projekt</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pPr>
        <w:pStyle w:val="BodyText"/>
      </w:pPr>
      <w:r>
        <w:rPr>
          <w:i/>
          <w:iCs/>
        </w:rPr>
        <w:t xml:space="preserve">Projekt</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i/>
          <w:iCs/>
        </w:rPr>
        <w:t xml:space="preserve">Naturgefahre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pPr>
        <w:pStyle w:val="BodyText"/>
      </w:pPr>
      <w:r>
        <w:rPr>
          <w:i/>
          <w:iCs/>
        </w:rPr>
        <w:t xml:space="preserve">Naturgefah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i/>
          <w:iCs/>
        </w:rPr>
        <w:t xml:space="preserve">GBI</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i/>
          <w:iCs/>
        </w:rPr>
        <w:t xml:space="preserve">Naturgefahren</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i/>
          <w:iCs/>
        </w:rPr>
        <w:t xml:space="preserve">Wirkung</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pPr>
        <w:pStyle w:val="BodyText"/>
      </w:pPr>
      <w:r>
        <w:rPr>
          <w:i/>
          <w:iCs/>
        </w:rPr>
        <w:t xml:space="preserve">Transformation</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i/>
          <w:iCs/>
        </w:rPr>
        <w:t xml:space="preserve">GBI</w:t>
      </w:r>
      <w:r>
        <w:rPr>
          <w:i/>
          <w:iCs/>
        </w:rPr>
        <w:t xml:space="preserve">,</w:t>
      </w:r>
      <w:r>
        <w:rPr>
          <w:i/>
          <w:iCs/>
        </w:rPr>
        <w:t xml:space="preserve"> </w:t>
      </w:r>
      <w:r>
        <w:rPr>
          <w:i/>
          <w:iCs/>
        </w:rPr>
        <w:t xml:space="preserve">KRITIS</w:t>
      </w:r>
      <w:r>
        <w:rPr>
          <w:i/>
          <w:iCs/>
        </w:rPr>
        <w:t xml:space="preserve">,</w:t>
      </w:r>
      <w:r>
        <w:rPr>
          <w:i/>
          <w:iCs/>
        </w:rPr>
        <w:t xml:space="preserve"> </w:t>
      </w:r>
      <w:r>
        <w:rPr>
          <w:i/>
          <w:iCs/>
        </w:rPr>
        <w:t xml:space="preserve">Projekt</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pPr>
        <w:pStyle w:val="BodyText"/>
      </w:pPr>
      <w:r>
        <w:rPr>
          <w:i/>
          <w:iCs/>
        </w:rPr>
        <w:t xml:space="preserve">Wissensmanagement</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i/>
          <w:iCs/>
        </w:rPr>
        <w:t xml:space="preserve">GBI</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i/>
          <w:iCs/>
        </w:rPr>
        <w:t xml:space="preserve">Naturgefahren</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i/>
          <w:iCs/>
        </w:rPr>
        <w:t xml:space="preserve">Naturgefahren</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i/>
          <w:iCs/>
        </w:rPr>
        <w:t xml:space="preserve">Projekt</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pPr>
        <w:pStyle w:val="BodyText"/>
      </w:pPr>
      <w:r>
        <w:rPr>
          <w:i/>
          <w:iCs/>
        </w:rPr>
        <w:t xml:space="preserve">Wissensmanagement</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i/>
          <w:iCs/>
        </w:rPr>
        <w:t xml:space="preserve">Projekt</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pPr>
        <w:pStyle w:val="BodyText"/>
      </w:pPr>
      <w:r>
        <w:rPr>
          <w:i/>
          <w:iCs/>
        </w:rPr>
        <w:t xml:space="preserve">Wissensmanagement</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pPr>
        <w:pStyle w:val="BodyText"/>
      </w:pPr>
      <w:r>
        <w:rPr>
          <w:i/>
          <w:iCs/>
        </w:rPr>
        <w:t xml:space="preserve">Wissensmanagement</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pPr>
        <w:pStyle w:val="BodyText"/>
      </w:pPr>
      <w:r>
        <w:rPr>
          <w:i/>
          <w:iCs/>
        </w:rPr>
        <w:t xml:space="preserve">Wissensmanagement</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i/>
          <w:iCs/>
        </w:rPr>
        <w:t xml:space="preserve">Transformation</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i/>
          <w:iCs/>
        </w:rPr>
        <w:t xml:space="preserve">Weiterbildung</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i/>
          <w:iCs/>
        </w:rPr>
        <w:t xml:space="preserve">Projek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pPr>
        <w:pStyle w:val="BodyText"/>
      </w:pPr>
      <w:r>
        <w:rPr>
          <w:i/>
          <w:iCs/>
        </w:rPr>
        <w:t xml:space="preserve">Wissensmanagement</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i/>
          <w:iCs/>
        </w:rPr>
        <w:t xml:space="preserve">Transformation</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i/>
          <w:iCs/>
        </w:rPr>
        <w:t xml:space="preserve">Weiterbildung</w:t>
      </w:r>
      <w:r>
        <w:rPr>
          <w:i/>
          <w:iCs/>
        </w:rPr>
        <w:t xml:space="preserve">,</w:t>
      </w:r>
      <w:r>
        <w:rPr>
          <w:i/>
          <w:iCs/>
        </w:rPr>
        <w:t xml:space="preserve"> </w:t>
      </w:r>
      <w:r>
        <w:rPr>
          <w:i/>
          <w:iCs/>
        </w:rPr>
        <w:t xml:space="preserve">Transformation</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i/>
          <w:iCs/>
        </w:rPr>
        <w:t xml:space="preserve">Naturgefahr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i/>
          <w:iCs/>
        </w:rPr>
        <w:t xml:space="preserve">Transformation</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i/>
          <w:iCs/>
        </w:rPr>
        <w:t xml:space="preserve">GBI</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pPr>
        <w:pStyle w:val="BodyText"/>
      </w:pPr>
      <w:r>
        <w:rPr>
          <w:i/>
          <w:iCs/>
        </w:rPr>
        <w:t xml:space="preserve">Digitale Technologien</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pPr>
        <w:pStyle w:val="BodyText"/>
      </w:pPr>
      <w:r>
        <w:rPr>
          <w:i/>
          <w:iCs/>
        </w:rPr>
        <w:t xml:space="preserve">Risikomanagemen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pPr>
        <w:pStyle w:val="BodyText"/>
      </w:pPr>
      <w:r>
        <w:rPr>
          <w:i/>
          <w:iCs/>
        </w:rPr>
        <w:t xml:space="preserve">Risikomanagement</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pPr>
        <w:pStyle w:val="BodyText"/>
      </w:pPr>
      <w:r>
        <w:rPr>
          <w:i/>
          <w:iCs/>
        </w:rPr>
        <w:t xml:space="preserve">XR</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pPr>
        <w:pStyle w:val="BodyText"/>
      </w:pPr>
      <w:r>
        <w:rPr>
          <w:i/>
          <w:iCs/>
        </w:rPr>
        <w:t xml:space="preserve">XR</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pPr>
        <w:pStyle w:val="BodyText"/>
      </w:pPr>
      <w:r>
        <w:rPr>
          <w:i/>
          <w:iCs/>
        </w:rPr>
        <w:t xml:space="preserve">Transformation</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i/>
          <w:iCs/>
        </w:rPr>
        <w:t xml:space="preserve">XR</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i/>
          <w:iCs/>
        </w:rPr>
        <w:t xml:space="preserve">XR</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pPr>
        <w:pStyle w:val="BodyText"/>
      </w:pPr>
      <w:r>
        <w:rPr>
          <w:i/>
          <w:iCs/>
        </w:rPr>
        <w:t xml:space="preserve">Projekt</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pPr>
        <w:pStyle w:val="BodyText"/>
      </w:pPr>
      <w:r>
        <w:rPr>
          <w:i/>
          <w:iCs/>
        </w:rPr>
        <w:t xml:space="preserve">Risikomanagement</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i/>
          <w:iCs/>
        </w:rPr>
        <w:t xml:space="preserve">Risikomanagemen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i/>
          <w:iCs/>
        </w:rPr>
        <w:t xml:space="preserve">GBI</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pPr>
        <w:pStyle w:val="BodyText"/>
      </w:pPr>
      <w:r>
        <w:rPr>
          <w:i/>
          <w:iCs/>
        </w:rPr>
        <w:t xml:space="preserve">InfoTool</w:t>
      </w:r>
      <w:r>
        <w:rPr>
          <w:i/>
          <w:iCs/>
        </w:rPr>
        <w:t xml:space="preserve">,</w:t>
      </w:r>
      <w:r>
        <w:rPr>
          <w:i/>
          <w:iCs/>
        </w:rPr>
        <w:t xml:space="preserve"> </w:t>
      </w:r>
      <w:r>
        <w:rPr>
          <w:i/>
          <w:iCs/>
        </w:rPr>
        <w:t xml:space="preserve">GIS</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i/>
          <w:iCs/>
        </w:rPr>
        <w:t xml:space="preserve">Weiterbildung</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i/>
          <w:iCs/>
        </w:rPr>
        <w:t xml:space="preserve">Wirkung</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i/>
          <w:iCs/>
        </w:rPr>
        <w:t xml:space="preserve">Wirkung</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i/>
          <w:iCs/>
        </w:rPr>
        <w:t xml:space="preserve">Wirkung</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i/>
          <w:iCs/>
        </w:rPr>
        <w:t xml:space="preserve">Wirkung</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i/>
          <w:iCs/>
        </w:rPr>
        <w:t xml:space="preserve">Weiterbildung</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i/>
          <w:iCs/>
        </w:rPr>
        <w:t xml:space="preserve">Kommunikation</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i/>
          <w:iCs/>
        </w:rPr>
        <w:t xml:space="preserve">Wissensmanagement</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i/>
          <w:iCs/>
        </w:rPr>
        <w:t xml:space="preserve">Wissensmanagement</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i/>
          <w:iCs/>
        </w:rPr>
        <w:t xml:space="preserve">Partizipatio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i/>
          <w:iCs/>
        </w:rPr>
        <w:t xml:space="preserve">Daten</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pPr>
        <w:pStyle w:val="BodyText"/>
      </w:pPr>
      <w:r>
        <w:rPr>
          <w:i/>
          <w:iCs/>
        </w:rPr>
        <w:t xml:space="preserve">Dat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pPr>
        <w:pStyle w:val="BodyText"/>
      </w:pPr>
      <w:r>
        <w:rPr>
          <w:i/>
          <w:iCs/>
        </w:rPr>
        <w:t xml:space="preserve">Projekt</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i/>
          <w:iCs/>
        </w:rPr>
        <w:t xml:space="preserve">Wissensmanagement</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pPr>
        <w:pStyle w:val="BodyText"/>
      </w:pPr>
      <w:r>
        <w:rPr>
          <w:i/>
          <w:iCs/>
        </w:rPr>
        <w:t xml:space="preserve">Risikomanagment</w:t>
      </w:r>
    </w:p>
    <w:p>
      <w:r>
        <w:pict>
          <v:rect style="width:0;height:1.5pt" o:hralign="center" o:hrstd="t" o:hr="t"/>
        </w:pict>
      </w:r>
    </w:p>
    <w:bookmarkEnd w:id="265"/>
    <w:bookmarkEnd w:id="266"/>
    <w:bookmarkStart w:id="292" w:name="co-site-tags"/>
    <w:p>
      <w:pPr>
        <w:pStyle w:val="berschrift1"/>
      </w:pPr>
      <w:r>
        <w:t xml:space="preserve">Co-Site Tags</w:t>
      </w:r>
    </w:p>
    <w:p>
      <w:pPr>
        <w:pStyle w:val="FirstParagraph"/>
      </w:pPr>
    </w:p>
    <w:bookmarkStart w:id="267" w:name="cosite"/>
    <w:p>
      <w:pPr>
        <w:pStyle w:val="berschrift3"/>
      </w:pPr>
      <w:r>
        <w:t xml:space="preserve">CoSite</w:t>
      </w:r>
    </w:p>
    <w:p>
      <w:pPr>
        <w:pStyle w:val="FirstParagraph"/>
      </w:pPr>
      <w:r>
        <w:t xml:space="preserve">Datenvisualisierung</w:t>
      </w:r>
    </w:p>
    <w:bookmarkEnd w:id="267"/>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Naturgefahren</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08"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00">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1">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2">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4">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5">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6">
        <w:r>
          <w:rPr>
            <w:rStyle w:val="Hyperlink"/>
          </w:rPr>
          <w:t xml:space="preserve">0000-0003-3407-166X</w:t>
        </w:r>
      </w:hyperlink>
      <w:r>
        <w:t xml:space="preserve">), Stadt Leverkusen, NaturGut Ophoven</w:t>
      </w:r>
    </w:p>
    <w:bookmarkStart w:id="307"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7"/>
    <w:bookmarkEnd w:id="308"/>
    <w:bookmarkStart w:id="332" w:name="literatur"/>
    <w:p>
      <w:pPr>
        <w:pStyle w:val="berschrift1"/>
      </w:pPr>
      <w:r>
        <w:t xml:space="preserve">Literatur</w:t>
      </w:r>
    </w:p>
    <w:bookmarkStart w:id="310" w:name="verwaltung-von-referenzen"/>
    <w:p>
      <w:pPr>
        <w:pStyle w:val="berschrift2"/>
      </w:pPr>
      <w:r>
        <w:t xml:space="preserve">Verwaltung von Referenzen</w:t>
      </w:r>
    </w:p>
    <w:p>
      <w:pPr>
        <w:pStyle w:val="FirstParagraph"/>
      </w:pPr>
      <w:r>
        <w:t xml:space="preserve">Zotero Group:</w:t>
      </w:r>
      <w:r>
        <w:t xml:space="preserve"> </w:t>
      </w:r>
      <w:hyperlink r:id="rId309">
        <w:r>
          <w:rPr>
            <w:rStyle w:val="Hyperlink"/>
          </w:rPr>
          <w:t xml:space="preserve">https://www.zotero.org/groups/5631396/co-site_book_sprints/library</w:t>
        </w:r>
      </w:hyperlink>
    </w:p>
    <w:bookmarkEnd w:id="310"/>
    <w:bookmarkStart w:id="324"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1">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2">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3">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4">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5">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6">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7">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8">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19">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0">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1">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2">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3">
        <w:r>
          <w:rPr>
            <w:rStyle w:val="Hyperlink"/>
          </w:rPr>
          <w:t xml:space="preserve">http://www.undrr.org/drr-glossary/terminology</w:t>
        </w:r>
      </w:hyperlink>
      <w:r>
        <w:t xml:space="preserve">.</w:t>
      </w:r>
    </w:p>
    <w:bookmarkEnd w:id="324"/>
    <w:bookmarkStart w:id="327"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6">
        <w:r>
          <w:rPr>
            <w:rStyle w:val="Hyperlink"/>
          </w:rPr>
          <w:t xml:space="preserve">https://www.ufz.de/teebde/index.php?de=43784</w:t>
        </w:r>
      </w:hyperlink>
      <w:r>
        <w:t xml:space="preserve">.</w:t>
      </w:r>
    </w:p>
    <w:bookmarkEnd w:id="327"/>
    <w:bookmarkStart w:id="329"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8">
        <w:r>
          <w:rPr>
            <w:rStyle w:val="Hyperlink"/>
          </w:rPr>
          <w:t xml:space="preserve">https://doi.org/10.1080/15710882.2022.2123928</w:t>
        </w:r>
      </w:hyperlink>
    </w:p>
    <w:bookmarkEnd w:id="329"/>
    <w:bookmarkStart w:id="331"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0">
        <w:r>
          <w:rPr>
            <w:rStyle w:val="Hyperlink"/>
          </w:rPr>
          <w:t xml:space="preserve">https://wirtschaftslexikon.gabler.de/definition/vuca-119684</w:t>
        </w:r>
      </w:hyperlink>
      <w:r>
        <w:t xml:space="preserve">.</w:t>
      </w:r>
    </w:p>
    <w:bookmarkEnd w:id="331"/>
    <w:bookmarkEnd w:id="33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1-27T14:56:33Z</dcterms:created>
  <dcterms:modified xsi:type="dcterms:W3CDTF">2024-11-27T14: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0-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